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10EA" w:rsidRPr="009F31D0" w:rsidRDefault="00D65FBB" w:rsidP="00F710EA">
      <w:pPr>
        <w:rPr>
          <w:b/>
          <w:sz w:val="48"/>
        </w:rPr>
      </w:pPr>
      <w:r>
        <w:rPr>
          <w:b/>
          <w:sz w:val="48"/>
        </w:rPr>
        <w:t xml:space="preserve">Basic </w:t>
      </w:r>
      <w:r w:rsidR="00E83899" w:rsidRPr="009F31D0">
        <w:rPr>
          <w:b/>
          <w:sz w:val="48"/>
        </w:rPr>
        <w:t>Facility Plan Outline</w:t>
      </w:r>
    </w:p>
    <w:p w:rsidR="00E83899" w:rsidRPr="009F31D0" w:rsidRDefault="009F31D0" w:rsidP="009F31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48"/>
        </w:rPr>
      </w:pPr>
      <w:r w:rsidRPr="009F31D0">
        <w:rPr>
          <w:b/>
          <w:sz w:val="28"/>
          <w:szCs w:val="20"/>
        </w:rPr>
        <w:t xml:space="preserve">Part 1: </w:t>
      </w:r>
      <w:r w:rsidR="00F710EA" w:rsidRPr="009F31D0">
        <w:rPr>
          <w:b/>
          <w:sz w:val="28"/>
          <w:szCs w:val="20"/>
        </w:rPr>
        <w:t>Useful Life Maintenance &amp; Replacement Schedu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25"/>
        <w:gridCol w:w="978"/>
        <w:gridCol w:w="2620"/>
        <w:gridCol w:w="1807"/>
        <w:gridCol w:w="1701"/>
        <w:gridCol w:w="4719"/>
      </w:tblGrid>
      <w:tr w:rsidR="00F710EA" w:rsidTr="0000567B">
        <w:tc>
          <w:tcPr>
            <w:tcW w:w="2125" w:type="dxa"/>
            <w:vAlign w:val="center"/>
          </w:tcPr>
          <w:p w:rsidR="00F710EA" w:rsidRPr="009F31D0" w:rsidRDefault="00F710EA" w:rsidP="0000567B">
            <w:pPr>
              <w:jc w:val="center"/>
              <w:rPr>
                <w:b/>
                <w:szCs w:val="20"/>
              </w:rPr>
            </w:pPr>
            <w:r w:rsidRPr="009F31D0">
              <w:rPr>
                <w:b/>
                <w:szCs w:val="20"/>
              </w:rPr>
              <w:t>Area/Item</w:t>
            </w:r>
          </w:p>
        </w:tc>
        <w:tc>
          <w:tcPr>
            <w:tcW w:w="978" w:type="dxa"/>
            <w:vAlign w:val="center"/>
          </w:tcPr>
          <w:p w:rsidR="00F710EA" w:rsidRPr="009F31D0" w:rsidRDefault="00F710EA" w:rsidP="0000567B">
            <w:pPr>
              <w:jc w:val="center"/>
              <w:rPr>
                <w:b/>
                <w:szCs w:val="20"/>
              </w:rPr>
            </w:pPr>
            <w:r w:rsidRPr="009F31D0">
              <w:rPr>
                <w:b/>
                <w:szCs w:val="20"/>
              </w:rPr>
              <w:t>Age</w:t>
            </w:r>
          </w:p>
        </w:tc>
        <w:tc>
          <w:tcPr>
            <w:tcW w:w="2620" w:type="dxa"/>
            <w:vAlign w:val="center"/>
          </w:tcPr>
          <w:p w:rsidR="0000567B" w:rsidRPr="009F31D0" w:rsidRDefault="00F710EA" w:rsidP="0000567B">
            <w:pPr>
              <w:jc w:val="center"/>
              <w:rPr>
                <w:b/>
                <w:szCs w:val="20"/>
              </w:rPr>
            </w:pPr>
            <w:r w:rsidRPr="009F31D0">
              <w:rPr>
                <w:b/>
                <w:szCs w:val="20"/>
              </w:rPr>
              <w:t>Preventative</w:t>
            </w:r>
          </w:p>
          <w:p w:rsidR="0000567B" w:rsidRPr="009F31D0" w:rsidRDefault="00F710EA" w:rsidP="0000567B">
            <w:pPr>
              <w:jc w:val="center"/>
              <w:rPr>
                <w:b/>
                <w:szCs w:val="20"/>
              </w:rPr>
            </w:pPr>
            <w:r w:rsidRPr="009F31D0">
              <w:rPr>
                <w:b/>
                <w:szCs w:val="20"/>
              </w:rPr>
              <w:t>Maintenance</w:t>
            </w:r>
          </w:p>
          <w:p w:rsidR="00F710EA" w:rsidRPr="009F31D0" w:rsidRDefault="00F710EA" w:rsidP="0000567B">
            <w:pPr>
              <w:jc w:val="center"/>
              <w:rPr>
                <w:b/>
                <w:szCs w:val="20"/>
              </w:rPr>
            </w:pPr>
            <w:r w:rsidRPr="009F31D0">
              <w:rPr>
                <w:b/>
                <w:szCs w:val="20"/>
              </w:rPr>
              <w:t>Schedule</w:t>
            </w:r>
          </w:p>
        </w:tc>
        <w:tc>
          <w:tcPr>
            <w:tcW w:w="1807" w:type="dxa"/>
            <w:vAlign w:val="center"/>
          </w:tcPr>
          <w:p w:rsidR="00F710EA" w:rsidRPr="009F31D0" w:rsidRDefault="00F710EA" w:rsidP="0000567B">
            <w:pPr>
              <w:jc w:val="center"/>
              <w:rPr>
                <w:b/>
                <w:szCs w:val="20"/>
              </w:rPr>
            </w:pPr>
            <w:r w:rsidRPr="009F31D0">
              <w:rPr>
                <w:b/>
                <w:szCs w:val="20"/>
              </w:rPr>
              <w:t>Responsibility</w:t>
            </w:r>
          </w:p>
        </w:tc>
        <w:tc>
          <w:tcPr>
            <w:tcW w:w="1701" w:type="dxa"/>
            <w:vAlign w:val="center"/>
          </w:tcPr>
          <w:p w:rsidR="00F710EA" w:rsidRPr="009F31D0" w:rsidRDefault="0000567B" w:rsidP="0000567B">
            <w:pPr>
              <w:jc w:val="center"/>
              <w:rPr>
                <w:b/>
                <w:szCs w:val="20"/>
              </w:rPr>
            </w:pPr>
            <w:r w:rsidRPr="009F31D0">
              <w:rPr>
                <w:b/>
                <w:szCs w:val="20"/>
              </w:rPr>
              <w:t xml:space="preserve">Projected </w:t>
            </w:r>
            <w:r w:rsidR="00F710EA" w:rsidRPr="009F31D0">
              <w:rPr>
                <w:b/>
                <w:szCs w:val="20"/>
              </w:rPr>
              <w:t>Replacement Schedule</w:t>
            </w:r>
          </w:p>
        </w:tc>
        <w:tc>
          <w:tcPr>
            <w:tcW w:w="4719" w:type="dxa"/>
          </w:tcPr>
          <w:p w:rsidR="00F710EA" w:rsidRPr="009F31D0" w:rsidRDefault="00F710EA" w:rsidP="00E83899">
            <w:pPr>
              <w:rPr>
                <w:b/>
                <w:szCs w:val="20"/>
              </w:rPr>
            </w:pPr>
            <w:r w:rsidRPr="009F31D0">
              <w:rPr>
                <w:b/>
                <w:szCs w:val="20"/>
              </w:rPr>
              <w:t>Notes</w:t>
            </w:r>
          </w:p>
        </w:tc>
      </w:tr>
      <w:tr w:rsidR="00F710EA" w:rsidTr="0000567B">
        <w:tc>
          <w:tcPr>
            <w:tcW w:w="2125" w:type="dxa"/>
          </w:tcPr>
          <w:p w:rsidR="00F710EA" w:rsidRPr="00F710EA" w:rsidRDefault="00F710EA" w:rsidP="00E83899">
            <w:pPr>
              <w:rPr>
                <w:i/>
                <w:sz w:val="16"/>
                <w:szCs w:val="20"/>
              </w:rPr>
            </w:pPr>
            <w:r w:rsidRPr="00F710EA">
              <w:rPr>
                <w:i/>
                <w:sz w:val="16"/>
                <w:szCs w:val="20"/>
              </w:rPr>
              <w:t>Example</w:t>
            </w:r>
            <w:r>
              <w:rPr>
                <w:i/>
                <w:sz w:val="16"/>
                <w:szCs w:val="20"/>
              </w:rPr>
              <w:t>s</w:t>
            </w:r>
          </w:p>
        </w:tc>
        <w:tc>
          <w:tcPr>
            <w:tcW w:w="978" w:type="dxa"/>
          </w:tcPr>
          <w:p w:rsidR="00F710EA" w:rsidRPr="00F710EA" w:rsidRDefault="00F710EA" w:rsidP="00E83899">
            <w:pPr>
              <w:rPr>
                <w:i/>
                <w:sz w:val="16"/>
                <w:szCs w:val="20"/>
              </w:rPr>
            </w:pPr>
          </w:p>
        </w:tc>
        <w:tc>
          <w:tcPr>
            <w:tcW w:w="2620" w:type="dxa"/>
          </w:tcPr>
          <w:p w:rsidR="00F710EA" w:rsidRPr="00F710EA" w:rsidRDefault="00F710EA" w:rsidP="00E83899">
            <w:pPr>
              <w:rPr>
                <w:i/>
                <w:sz w:val="16"/>
                <w:szCs w:val="20"/>
              </w:rPr>
            </w:pPr>
          </w:p>
        </w:tc>
        <w:tc>
          <w:tcPr>
            <w:tcW w:w="1807" w:type="dxa"/>
          </w:tcPr>
          <w:p w:rsidR="00F710EA" w:rsidRPr="00F710EA" w:rsidRDefault="00F710EA" w:rsidP="00E83899">
            <w:pPr>
              <w:rPr>
                <w:i/>
                <w:sz w:val="16"/>
                <w:szCs w:val="20"/>
              </w:rPr>
            </w:pPr>
          </w:p>
        </w:tc>
        <w:tc>
          <w:tcPr>
            <w:tcW w:w="1701" w:type="dxa"/>
          </w:tcPr>
          <w:p w:rsidR="00F710EA" w:rsidRPr="00F710EA" w:rsidRDefault="00F710EA" w:rsidP="00E83899">
            <w:pPr>
              <w:rPr>
                <w:i/>
                <w:sz w:val="16"/>
                <w:szCs w:val="20"/>
              </w:rPr>
            </w:pPr>
          </w:p>
        </w:tc>
        <w:tc>
          <w:tcPr>
            <w:tcW w:w="4719" w:type="dxa"/>
          </w:tcPr>
          <w:p w:rsidR="00F710EA" w:rsidRDefault="00F710EA" w:rsidP="00E83899">
            <w:pPr>
              <w:rPr>
                <w:sz w:val="16"/>
                <w:szCs w:val="20"/>
              </w:rPr>
            </w:pPr>
          </w:p>
        </w:tc>
      </w:tr>
      <w:tr w:rsidR="00F710EA" w:rsidTr="0000567B">
        <w:tc>
          <w:tcPr>
            <w:tcW w:w="2125" w:type="dxa"/>
          </w:tcPr>
          <w:p w:rsidR="00F710EA" w:rsidRPr="0000567B" w:rsidRDefault="00F710EA" w:rsidP="00B351E8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>Roof</w:t>
            </w:r>
          </w:p>
        </w:tc>
        <w:tc>
          <w:tcPr>
            <w:tcW w:w="978" w:type="dxa"/>
          </w:tcPr>
          <w:p w:rsidR="00F710EA" w:rsidRPr="0000567B" w:rsidRDefault="00F710EA" w:rsidP="00B351E8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>1990</w:t>
            </w:r>
          </w:p>
        </w:tc>
        <w:tc>
          <w:tcPr>
            <w:tcW w:w="2620" w:type="dxa"/>
          </w:tcPr>
          <w:p w:rsidR="00F710EA" w:rsidRPr="0000567B" w:rsidRDefault="00F710EA" w:rsidP="00B351E8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>Annual Inspection</w:t>
            </w:r>
          </w:p>
        </w:tc>
        <w:tc>
          <w:tcPr>
            <w:tcW w:w="1807" w:type="dxa"/>
          </w:tcPr>
          <w:p w:rsidR="00F710EA" w:rsidRPr="0000567B" w:rsidRDefault="00F710EA" w:rsidP="00B351E8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 xml:space="preserve">Director </w:t>
            </w:r>
          </w:p>
        </w:tc>
        <w:tc>
          <w:tcPr>
            <w:tcW w:w="1701" w:type="dxa"/>
          </w:tcPr>
          <w:p w:rsidR="00F710EA" w:rsidRPr="0000567B" w:rsidRDefault="00F710EA" w:rsidP="00B351E8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>2020</w:t>
            </w:r>
          </w:p>
        </w:tc>
        <w:tc>
          <w:tcPr>
            <w:tcW w:w="4719" w:type="dxa"/>
          </w:tcPr>
          <w:p w:rsidR="00F710EA" w:rsidRPr="00E83899" w:rsidRDefault="00F710EA" w:rsidP="00E83899">
            <w:pPr>
              <w:rPr>
                <w:sz w:val="16"/>
                <w:szCs w:val="20"/>
              </w:rPr>
            </w:pPr>
          </w:p>
        </w:tc>
      </w:tr>
      <w:tr w:rsidR="00F710EA" w:rsidTr="0000567B">
        <w:trPr>
          <w:trHeight w:val="80"/>
        </w:trPr>
        <w:tc>
          <w:tcPr>
            <w:tcW w:w="2125" w:type="dxa"/>
          </w:tcPr>
          <w:p w:rsidR="00F710EA" w:rsidRPr="0000567B" w:rsidRDefault="00F710EA" w:rsidP="00E83899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>Furnace</w:t>
            </w:r>
          </w:p>
        </w:tc>
        <w:tc>
          <w:tcPr>
            <w:tcW w:w="978" w:type="dxa"/>
          </w:tcPr>
          <w:p w:rsidR="00F710EA" w:rsidRPr="0000567B" w:rsidRDefault="00F710EA" w:rsidP="00E83899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>2003</w:t>
            </w:r>
          </w:p>
        </w:tc>
        <w:tc>
          <w:tcPr>
            <w:tcW w:w="2620" w:type="dxa"/>
          </w:tcPr>
          <w:p w:rsidR="00F710EA" w:rsidRPr="0000567B" w:rsidRDefault="00F710EA" w:rsidP="00E83899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>Annual Cleaning &amp; Inspection</w:t>
            </w:r>
          </w:p>
        </w:tc>
        <w:tc>
          <w:tcPr>
            <w:tcW w:w="1807" w:type="dxa"/>
          </w:tcPr>
          <w:p w:rsidR="00F710EA" w:rsidRPr="0000567B" w:rsidRDefault="0000567B" w:rsidP="00E83899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>Director</w:t>
            </w:r>
          </w:p>
        </w:tc>
        <w:tc>
          <w:tcPr>
            <w:tcW w:w="1701" w:type="dxa"/>
          </w:tcPr>
          <w:p w:rsidR="00F710EA" w:rsidRPr="0000567B" w:rsidRDefault="0000567B" w:rsidP="00E83899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>2023</w:t>
            </w:r>
          </w:p>
        </w:tc>
        <w:tc>
          <w:tcPr>
            <w:tcW w:w="4719" w:type="dxa"/>
          </w:tcPr>
          <w:p w:rsidR="00F710EA" w:rsidRPr="00E83899" w:rsidRDefault="00F710EA" w:rsidP="00E83899">
            <w:pPr>
              <w:rPr>
                <w:sz w:val="16"/>
                <w:szCs w:val="20"/>
              </w:rPr>
            </w:pPr>
          </w:p>
        </w:tc>
      </w:tr>
      <w:tr w:rsidR="0000567B" w:rsidTr="0000567B">
        <w:tc>
          <w:tcPr>
            <w:tcW w:w="2125" w:type="dxa"/>
          </w:tcPr>
          <w:p w:rsidR="0000567B" w:rsidRPr="0000567B" w:rsidRDefault="0000567B" w:rsidP="00E83899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>Parking Lot</w:t>
            </w:r>
          </w:p>
        </w:tc>
        <w:tc>
          <w:tcPr>
            <w:tcW w:w="978" w:type="dxa"/>
          </w:tcPr>
          <w:p w:rsidR="0000567B" w:rsidRPr="0000567B" w:rsidRDefault="0000567B" w:rsidP="00E83899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>2000</w:t>
            </w:r>
          </w:p>
        </w:tc>
        <w:tc>
          <w:tcPr>
            <w:tcW w:w="2620" w:type="dxa"/>
          </w:tcPr>
          <w:p w:rsidR="0000567B" w:rsidRPr="0000567B" w:rsidRDefault="0000567B" w:rsidP="00E83899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>Regular Visual Inspection</w:t>
            </w:r>
          </w:p>
        </w:tc>
        <w:tc>
          <w:tcPr>
            <w:tcW w:w="1807" w:type="dxa"/>
          </w:tcPr>
          <w:p w:rsidR="0000567B" w:rsidRPr="0000567B" w:rsidRDefault="0000567B" w:rsidP="00E83899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>Director</w:t>
            </w:r>
          </w:p>
        </w:tc>
        <w:tc>
          <w:tcPr>
            <w:tcW w:w="1701" w:type="dxa"/>
          </w:tcPr>
          <w:p w:rsidR="0000567B" w:rsidRPr="0000567B" w:rsidRDefault="0000567B" w:rsidP="00E83899">
            <w:pPr>
              <w:rPr>
                <w:i/>
                <w:sz w:val="16"/>
                <w:szCs w:val="20"/>
              </w:rPr>
            </w:pPr>
            <w:r w:rsidRPr="0000567B">
              <w:rPr>
                <w:i/>
                <w:sz w:val="16"/>
                <w:szCs w:val="20"/>
              </w:rPr>
              <w:t>2030</w:t>
            </w:r>
          </w:p>
        </w:tc>
        <w:tc>
          <w:tcPr>
            <w:tcW w:w="4719" w:type="dxa"/>
          </w:tcPr>
          <w:p w:rsidR="0000567B" w:rsidRPr="00E83899" w:rsidRDefault="0000567B" w:rsidP="00E83899">
            <w:pPr>
              <w:rPr>
                <w:sz w:val="16"/>
                <w:szCs w:val="20"/>
              </w:rPr>
            </w:pPr>
          </w:p>
        </w:tc>
      </w:tr>
    </w:tbl>
    <w:p w:rsidR="00E83899" w:rsidRDefault="00E83899" w:rsidP="00E83899">
      <w:pPr>
        <w:pStyle w:val="ListParagraph"/>
        <w:rPr>
          <w:sz w:val="20"/>
          <w:szCs w:val="20"/>
        </w:rPr>
      </w:pPr>
    </w:p>
    <w:p w:rsidR="00F710EA" w:rsidRPr="009F31D0" w:rsidRDefault="00F710EA" w:rsidP="00E83899">
      <w:pPr>
        <w:pStyle w:val="ListParagraph"/>
        <w:rPr>
          <w:szCs w:val="20"/>
        </w:rPr>
      </w:pPr>
      <w:r w:rsidRPr="00AE350E">
        <w:rPr>
          <w:b/>
          <w:szCs w:val="20"/>
          <w:u w:val="single"/>
        </w:rPr>
        <w:t>Examples of what would</w:t>
      </w:r>
      <w:bookmarkStart w:id="0" w:name="_GoBack"/>
      <w:bookmarkEnd w:id="0"/>
      <w:r w:rsidRPr="00AE350E">
        <w:rPr>
          <w:b/>
          <w:szCs w:val="20"/>
          <w:u w:val="single"/>
        </w:rPr>
        <w:t xml:space="preserve"> be captured in the above table</w:t>
      </w:r>
      <w:r w:rsidRPr="009F31D0">
        <w:rPr>
          <w:szCs w:val="20"/>
        </w:rPr>
        <w:t>:</w:t>
      </w:r>
    </w:p>
    <w:p w:rsidR="00F710EA" w:rsidRPr="009F31D0" w:rsidRDefault="00F710EA" w:rsidP="00F710EA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Roof</w:t>
      </w:r>
    </w:p>
    <w:p w:rsidR="00F710EA" w:rsidRPr="009F31D0" w:rsidRDefault="00F710EA" w:rsidP="00F710EA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Heating, Ventilation &amp; Air Conditioning Units</w:t>
      </w:r>
    </w:p>
    <w:p w:rsidR="0000567B" w:rsidRPr="009F31D0" w:rsidRDefault="0000567B" w:rsidP="00F710EA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Well/Municipal Water Connection</w:t>
      </w:r>
    </w:p>
    <w:p w:rsidR="00F710EA" w:rsidRPr="009F31D0" w:rsidRDefault="00F710EA" w:rsidP="00F710EA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Oil Tank/</w:t>
      </w:r>
      <w:r w:rsidR="0000567B" w:rsidRPr="009F31D0">
        <w:rPr>
          <w:szCs w:val="20"/>
        </w:rPr>
        <w:t>Other type of heating fuel receptacle</w:t>
      </w:r>
    </w:p>
    <w:p w:rsidR="00F710EA" w:rsidRPr="009F31D0" w:rsidRDefault="00F710EA" w:rsidP="00F710EA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Septic/Sewer Connection</w:t>
      </w:r>
    </w:p>
    <w:p w:rsidR="00F710EA" w:rsidRPr="009F31D0" w:rsidRDefault="00F710EA" w:rsidP="00F710EA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Electrical System</w:t>
      </w:r>
    </w:p>
    <w:p w:rsidR="00F710EA" w:rsidRPr="009F31D0" w:rsidRDefault="00F710EA" w:rsidP="00F710EA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Chimneys</w:t>
      </w:r>
    </w:p>
    <w:p w:rsidR="00F710EA" w:rsidRPr="009F31D0" w:rsidRDefault="00F710EA" w:rsidP="00F710EA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Windows</w:t>
      </w:r>
    </w:p>
    <w:p w:rsidR="0000567B" w:rsidRPr="009F31D0" w:rsidRDefault="0000567B" w:rsidP="00F710EA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Doors</w:t>
      </w:r>
    </w:p>
    <w:p w:rsidR="0000567B" w:rsidRPr="009F31D0" w:rsidRDefault="0000567B" w:rsidP="0000567B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Flooring/Carpeting</w:t>
      </w:r>
    </w:p>
    <w:p w:rsidR="0000567B" w:rsidRPr="009F31D0" w:rsidRDefault="0000567B" w:rsidP="0000567B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Foundation</w:t>
      </w:r>
    </w:p>
    <w:p w:rsidR="0000567B" w:rsidRPr="009F31D0" w:rsidRDefault="0000567B" w:rsidP="0000567B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Outdoor Lighting</w:t>
      </w:r>
    </w:p>
    <w:p w:rsidR="0000567B" w:rsidRPr="009F31D0" w:rsidRDefault="0000567B" w:rsidP="0000567B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Fire Suppression System</w:t>
      </w:r>
    </w:p>
    <w:p w:rsidR="0000567B" w:rsidRPr="009F31D0" w:rsidRDefault="0000567B" w:rsidP="0000567B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Parking Lot &amp; Sidewalks</w:t>
      </w:r>
    </w:p>
    <w:p w:rsidR="009F31D0" w:rsidRPr="009F31D0" w:rsidRDefault="009F31D0" w:rsidP="0000567B">
      <w:pPr>
        <w:pStyle w:val="ListParagraph"/>
        <w:numPr>
          <w:ilvl w:val="0"/>
          <w:numId w:val="2"/>
        </w:numPr>
        <w:rPr>
          <w:szCs w:val="20"/>
        </w:rPr>
      </w:pPr>
      <w:r w:rsidRPr="009F31D0">
        <w:rPr>
          <w:szCs w:val="20"/>
        </w:rPr>
        <w:t>Elevator</w:t>
      </w:r>
    </w:p>
    <w:p w:rsidR="009F31D0" w:rsidRDefault="009F31D0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:rsidR="0000567B" w:rsidRPr="0000567B" w:rsidRDefault="0000567B" w:rsidP="0000567B">
      <w:pPr>
        <w:pStyle w:val="ListParagraph"/>
        <w:ind w:left="1440"/>
        <w:rPr>
          <w:sz w:val="20"/>
          <w:szCs w:val="20"/>
        </w:rPr>
      </w:pPr>
    </w:p>
    <w:p w:rsidR="0000567B" w:rsidRPr="009F31D0" w:rsidRDefault="009F31D0" w:rsidP="009F31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8"/>
          <w:szCs w:val="20"/>
        </w:rPr>
      </w:pPr>
      <w:r w:rsidRPr="009F31D0">
        <w:rPr>
          <w:b/>
          <w:sz w:val="28"/>
          <w:szCs w:val="20"/>
        </w:rPr>
        <w:t xml:space="preserve">Part 2: Assessments </w:t>
      </w:r>
      <w:r w:rsidR="00D65FBB">
        <w:rPr>
          <w:b/>
          <w:sz w:val="28"/>
          <w:szCs w:val="20"/>
        </w:rPr>
        <w:t>&amp; Projects</w:t>
      </w:r>
    </w:p>
    <w:p w:rsidR="009F31D0" w:rsidRPr="00D65FBB" w:rsidRDefault="00D65FBB" w:rsidP="00D65FBB">
      <w:pPr>
        <w:pStyle w:val="ListParagraph"/>
        <w:numPr>
          <w:ilvl w:val="0"/>
          <w:numId w:val="5"/>
        </w:numPr>
        <w:rPr>
          <w:b/>
          <w:szCs w:val="20"/>
        </w:rPr>
      </w:pPr>
      <w:r w:rsidRPr="00D65FBB">
        <w:rPr>
          <w:b/>
          <w:szCs w:val="20"/>
        </w:rPr>
        <w:t>Safety &amp; Code Compliance</w:t>
      </w:r>
    </w:p>
    <w:p w:rsidR="00D65FBB" w:rsidRDefault="00D65FBB" w:rsidP="00D65FBB">
      <w:pPr>
        <w:pStyle w:val="ListParagraph"/>
        <w:numPr>
          <w:ilvl w:val="0"/>
          <w:numId w:val="5"/>
        </w:numPr>
        <w:rPr>
          <w:b/>
          <w:szCs w:val="20"/>
        </w:rPr>
      </w:pPr>
      <w:r>
        <w:rPr>
          <w:b/>
          <w:szCs w:val="20"/>
        </w:rPr>
        <w:t>Accessibility</w:t>
      </w:r>
    </w:p>
    <w:p w:rsidR="00D65FBB" w:rsidRDefault="00D65FBB" w:rsidP="00D65FBB">
      <w:pPr>
        <w:pStyle w:val="ListParagraph"/>
        <w:numPr>
          <w:ilvl w:val="0"/>
          <w:numId w:val="5"/>
        </w:numPr>
        <w:rPr>
          <w:b/>
          <w:szCs w:val="20"/>
        </w:rPr>
      </w:pPr>
      <w:r>
        <w:rPr>
          <w:b/>
          <w:szCs w:val="20"/>
        </w:rPr>
        <w:t>Energy Conservation</w:t>
      </w:r>
    </w:p>
    <w:p w:rsidR="00D65FBB" w:rsidRDefault="00D65FBB" w:rsidP="00D65FBB">
      <w:pPr>
        <w:pStyle w:val="ListParagraph"/>
        <w:numPr>
          <w:ilvl w:val="0"/>
          <w:numId w:val="5"/>
        </w:numPr>
        <w:rPr>
          <w:b/>
          <w:szCs w:val="20"/>
        </w:rPr>
      </w:pPr>
      <w:r>
        <w:rPr>
          <w:b/>
          <w:szCs w:val="20"/>
        </w:rPr>
        <w:t>Space Needs</w:t>
      </w:r>
    </w:p>
    <w:p w:rsidR="00D65FBB" w:rsidRPr="00D65FBB" w:rsidRDefault="00D65FBB" w:rsidP="00D65FBB">
      <w:pPr>
        <w:rPr>
          <w:b/>
          <w:szCs w:val="20"/>
        </w:rPr>
      </w:pPr>
    </w:p>
    <w:p w:rsidR="009F31D0" w:rsidRPr="00D65FBB" w:rsidRDefault="009F31D0" w:rsidP="00D65F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Cs w:val="20"/>
        </w:rPr>
      </w:pPr>
      <w:r w:rsidRPr="00D65FBB">
        <w:rPr>
          <w:b/>
          <w:sz w:val="28"/>
          <w:szCs w:val="20"/>
        </w:rPr>
        <w:t xml:space="preserve">Part 3: </w:t>
      </w:r>
      <w:r w:rsidR="00D65FBB" w:rsidRPr="00D65FBB">
        <w:rPr>
          <w:b/>
          <w:sz w:val="28"/>
          <w:szCs w:val="20"/>
        </w:rPr>
        <w:t>Prioritized Project List</w:t>
      </w:r>
    </w:p>
    <w:tbl>
      <w:tblPr>
        <w:tblStyle w:val="TableGrid"/>
        <w:tblW w:w="14575" w:type="dxa"/>
        <w:tblLook w:val="04A0" w:firstRow="1" w:lastRow="0" w:firstColumn="1" w:lastColumn="0" w:noHBand="0" w:noVBand="1"/>
      </w:tblPr>
      <w:tblGrid>
        <w:gridCol w:w="3597"/>
        <w:gridCol w:w="7198"/>
        <w:gridCol w:w="3780"/>
      </w:tblGrid>
      <w:tr w:rsidR="00D65FBB" w:rsidRPr="00D65FBB" w:rsidTr="00D65FBB">
        <w:tc>
          <w:tcPr>
            <w:tcW w:w="3597" w:type="dxa"/>
          </w:tcPr>
          <w:p w:rsidR="00D65FBB" w:rsidRPr="00D65FBB" w:rsidRDefault="00D65FBB">
            <w:pPr>
              <w:rPr>
                <w:rFonts w:cs="Arial"/>
                <w:b/>
              </w:rPr>
            </w:pPr>
            <w:r>
              <w:rPr>
                <w:rFonts w:cs="Arial"/>
                <w:b/>
              </w:rPr>
              <w:t>Timing</w:t>
            </w:r>
          </w:p>
        </w:tc>
        <w:tc>
          <w:tcPr>
            <w:tcW w:w="7198" w:type="dxa"/>
          </w:tcPr>
          <w:p w:rsidR="00D65FBB" w:rsidRPr="00D65FBB" w:rsidRDefault="00D65FBB" w:rsidP="00D65FBB">
            <w:pPr>
              <w:jc w:val="center"/>
              <w:rPr>
                <w:rFonts w:cs="Arial"/>
                <w:b/>
              </w:rPr>
            </w:pPr>
            <w:r w:rsidRPr="00D65FBB">
              <w:rPr>
                <w:rFonts w:cs="Arial"/>
                <w:b/>
              </w:rPr>
              <w:t>Description</w:t>
            </w:r>
          </w:p>
        </w:tc>
        <w:tc>
          <w:tcPr>
            <w:tcW w:w="3780" w:type="dxa"/>
          </w:tcPr>
          <w:p w:rsidR="00D65FBB" w:rsidRPr="00D65FBB" w:rsidRDefault="00D65FBB" w:rsidP="00D65FBB">
            <w:pPr>
              <w:jc w:val="right"/>
              <w:rPr>
                <w:rFonts w:cs="Arial"/>
                <w:b/>
              </w:rPr>
            </w:pPr>
            <w:r w:rsidRPr="00D65FBB">
              <w:rPr>
                <w:rFonts w:cs="Arial"/>
                <w:b/>
              </w:rPr>
              <w:t>Estimated Cost</w:t>
            </w:r>
          </w:p>
        </w:tc>
      </w:tr>
      <w:tr w:rsidR="00D65FBB" w:rsidRPr="00D65FBB" w:rsidTr="00D65FBB">
        <w:tc>
          <w:tcPr>
            <w:tcW w:w="3597" w:type="dxa"/>
          </w:tcPr>
          <w:p w:rsidR="00D65FBB" w:rsidRPr="00D65FBB" w:rsidRDefault="00D65FBB">
            <w:pPr>
              <w:rPr>
                <w:rFonts w:cs="Arial"/>
                <w:b/>
              </w:rPr>
            </w:pPr>
          </w:p>
        </w:tc>
        <w:tc>
          <w:tcPr>
            <w:tcW w:w="7198" w:type="dxa"/>
          </w:tcPr>
          <w:p w:rsidR="00D65FBB" w:rsidRPr="00D65FBB" w:rsidRDefault="00D65FBB">
            <w:pPr>
              <w:rPr>
                <w:rFonts w:cs="Arial"/>
                <w:b/>
              </w:rPr>
            </w:pPr>
          </w:p>
        </w:tc>
        <w:tc>
          <w:tcPr>
            <w:tcW w:w="3780" w:type="dxa"/>
          </w:tcPr>
          <w:p w:rsidR="00D65FBB" w:rsidRPr="00D65FBB" w:rsidRDefault="00D65FBB" w:rsidP="00D65FBB">
            <w:pPr>
              <w:jc w:val="right"/>
              <w:rPr>
                <w:rFonts w:cs="Arial"/>
                <w:b/>
              </w:rPr>
            </w:pPr>
          </w:p>
        </w:tc>
      </w:tr>
      <w:tr w:rsidR="00D65FBB" w:rsidRPr="00D65FBB" w:rsidTr="00D65FBB">
        <w:tc>
          <w:tcPr>
            <w:tcW w:w="3597" w:type="dxa"/>
          </w:tcPr>
          <w:p w:rsidR="00D65FBB" w:rsidRPr="00D65FBB" w:rsidRDefault="00D65FBB">
            <w:pPr>
              <w:rPr>
                <w:rFonts w:cs="Arial"/>
                <w:b/>
              </w:rPr>
            </w:pPr>
          </w:p>
        </w:tc>
        <w:tc>
          <w:tcPr>
            <w:tcW w:w="7198" w:type="dxa"/>
          </w:tcPr>
          <w:p w:rsidR="00D65FBB" w:rsidRPr="00D65FBB" w:rsidRDefault="00D65FBB">
            <w:pPr>
              <w:rPr>
                <w:rFonts w:cs="Arial"/>
                <w:b/>
              </w:rPr>
            </w:pPr>
          </w:p>
        </w:tc>
        <w:tc>
          <w:tcPr>
            <w:tcW w:w="3780" w:type="dxa"/>
          </w:tcPr>
          <w:p w:rsidR="00D65FBB" w:rsidRPr="00D65FBB" w:rsidRDefault="00D65FBB" w:rsidP="00D65FBB">
            <w:pPr>
              <w:jc w:val="right"/>
              <w:rPr>
                <w:rFonts w:cs="Arial"/>
                <w:b/>
              </w:rPr>
            </w:pPr>
          </w:p>
        </w:tc>
      </w:tr>
    </w:tbl>
    <w:p w:rsidR="00E83899" w:rsidRPr="00D65FBB" w:rsidRDefault="00E83899">
      <w:pPr>
        <w:rPr>
          <w:rFonts w:cs="Arial"/>
          <w:b/>
        </w:rPr>
      </w:pPr>
    </w:p>
    <w:sectPr w:rsidR="00E83899" w:rsidRPr="00D65FBB" w:rsidSect="0000567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2989" w:rsidRDefault="00DF2989" w:rsidP="00E83899">
      <w:pPr>
        <w:spacing w:after="0" w:line="240" w:lineRule="auto"/>
      </w:pPr>
      <w:r>
        <w:separator/>
      </w:r>
    </w:p>
  </w:endnote>
  <w:endnote w:type="continuationSeparator" w:id="0">
    <w:p w:rsidR="00DF2989" w:rsidRDefault="00DF2989" w:rsidP="00E83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2989" w:rsidRDefault="00DF2989" w:rsidP="00E83899">
      <w:pPr>
        <w:spacing w:after="0" w:line="240" w:lineRule="auto"/>
      </w:pPr>
      <w:r>
        <w:separator/>
      </w:r>
    </w:p>
  </w:footnote>
  <w:footnote w:type="continuationSeparator" w:id="0">
    <w:p w:rsidR="00DF2989" w:rsidRDefault="00DF2989" w:rsidP="00E838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B66246"/>
    <w:multiLevelType w:val="hybridMultilevel"/>
    <w:tmpl w:val="D4A8B7C8"/>
    <w:lvl w:ilvl="0" w:tplc="0409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048BA"/>
    <w:multiLevelType w:val="hybridMultilevel"/>
    <w:tmpl w:val="A35EC8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D4F4871"/>
    <w:multiLevelType w:val="hybridMultilevel"/>
    <w:tmpl w:val="BA5C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11D52C8"/>
    <w:multiLevelType w:val="hybridMultilevel"/>
    <w:tmpl w:val="9BD607C4"/>
    <w:lvl w:ilvl="0" w:tplc="E2B4BF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82208F0"/>
    <w:multiLevelType w:val="hybridMultilevel"/>
    <w:tmpl w:val="09F8F3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rAwNjU0MjczNDJU0lEKTi0uzszPAykwrAUA7qUWcCwAAAA="/>
  </w:docVars>
  <w:rsids>
    <w:rsidRoot w:val="00E83899"/>
    <w:rsid w:val="0000567B"/>
    <w:rsid w:val="00037AA3"/>
    <w:rsid w:val="000B37B9"/>
    <w:rsid w:val="001258E8"/>
    <w:rsid w:val="00127D6C"/>
    <w:rsid w:val="00131437"/>
    <w:rsid w:val="001C56C5"/>
    <w:rsid w:val="002030DB"/>
    <w:rsid w:val="00253AD4"/>
    <w:rsid w:val="002606EC"/>
    <w:rsid w:val="003B1867"/>
    <w:rsid w:val="00545C3A"/>
    <w:rsid w:val="00557223"/>
    <w:rsid w:val="00660248"/>
    <w:rsid w:val="0067028D"/>
    <w:rsid w:val="006B3E87"/>
    <w:rsid w:val="00747A80"/>
    <w:rsid w:val="008813A1"/>
    <w:rsid w:val="0088236F"/>
    <w:rsid w:val="008F1AAE"/>
    <w:rsid w:val="00996E09"/>
    <w:rsid w:val="009A0769"/>
    <w:rsid w:val="009F31D0"/>
    <w:rsid w:val="00AE350E"/>
    <w:rsid w:val="00B6719A"/>
    <w:rsid w:val="00BE0C84"/>
    <w:rsid w:val="00D65FBB"/>
    <w:rsid w:val="00DD6A48"/>
    <w:rsid w:val="00DF2989"/>
    <w:rsid w:val="00E83899"/>
    <w:rsid w:val="00F201BB"/>
    <w:rsid w:val="00F71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28633E"/>
  <w15:docId w15:val="{72A8E783-9844-44E7-86ED-8E7C94FDA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71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38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899"/>
  </w:style>
  <w:style w:type="paragraph" w:styleId="Footer">
    <w:name w:val="footer"/>
    <w:basedOn w:val="Normal"/>
    <w:link w:val="FooterChar"/>
    <w:uiPriority w:val="99"/>
    <w:unhideWhenUsed/>
    <w:rsid w:val="00E838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899"/>
  </w:style>
  <w:style w:type="paragraph" w:styleId="BalloonText">
    <w:name w:val="Balloon Text"/>
    <w:basedOn w:val="Normal"/>
    <w:link w:val="BalloonTextChar"/>
    <w:uiPriority w:val="99"/>
    <w:semiHidden/>
    <w:unhideWhenUsed/>
    <w:rsid w:val="00E838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89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83899"/>
    <w:pPr>
      <w:ind w:left="720"/>
      <w:contextualSpacing/>
    </w:pPr>
  </w:style>
  <w:style w:type="table" w:styleId="TableGrid">
    <w:name w:val="Table Grid"/>
    <w:basedOn w:val="TableNormal"/>
    <w:uiPriority w:val="59"/>
    <w:rsid w:val="00E8389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uiPriority w:val="99"/>
    <w:unhideWhenUsed/>
    <w:rsid w:val="009F31D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8E3C42-8826-46F4-9265-5891A5512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kkah</dc:creator>
  <cp:lastModifiedBy>Ron Kirsop</cp:lastModifiedBy>
  <cp:revision>2</cp:revision>
  <cp:lastPrinted>2015-07-07T15:30:00Z</cp:lastPrinted>
  <dcterms:created xsi:type="dcterms:W3CDTF">2021-06-10T17:48:00Z</dcterms:created>
  <dcterms:modified xsi:type="dcterms:W3CDTF">2021-06-10T17:48:00Z</dcterms:modified>
</cp:coreProperties>
</file>